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A2F03" w14:textId="77777777" w:rsidR="00530465" w:rsidRDefault="00530465"/>
    <w:p w14:paraId="440904C5" w14:textId="5B3A395B" w:rsidR="00181D0D" w:rsidRDefault="00512189">
      <w:r>
        <w:t>Unit</w:t>
      </w:r>
      <w:r w:rsidR="00530465">
        <w:t>:</w:t>
      </w:r>
    </w:p>
    <w:p w14:paraId="63B751F7" w14:textId="2C907073" w:rsidR="00181D0D" w:rsidRDefault="00181D0D">
      <w:r>
        <w:t>Assessment Cycle:</w:t>
      </w:r>
    </w:p>
    <w:p w14:paraId="45E34FE3" w14:textId="77777777" w:rsidR="00530465" w:rsidRDefault="00530465"/>
    <w:p w14:paraId="3C7CA409" w14:textId="09698F58" w:rsidR="00530465" w:rsidRDefault="00530465">
      <w:pPr>
        <w:rPr>
          <w:u w:val="single"/>
        </w:rPr>
      </w:pPr>
      <w:r>
        <w:rPr>
          <w:u w:val="single"/>
        </w:rPr>
        <w:t xml:space="preserve">Review of </w:t>
      </w:r>
      <w:r w:rsidR="00512189">
        <w:rPr>
          <w:u w:val="single"/>
        </w:rPr>
        <w:t>Outcomes</w:t>
      </w:r>
      <w:r>
        <w:rPr>
          <w:u w:val="single"/>
        </w:rPr>
        <w:t>, Measures, and Targets</w:t>
      </w:r>
    </w:p>
    <w:p w14:paraId="6ADEA1C8" w14:textId="7024C671" w:rsidR="00530465" w:rsidRDefault="00530465" w:rsidP="00F67DEB">
      <w:pPr>
        <w:pStyle w:val="ListParagraph"/>
        <w:numPr>
          <w:ilvl w:val="0"/>
          <w:numId w:val="3"/>
        </w:numPr>
      </w:pPr>
      <w:r>
        <w:t xml:space="preserve">Are the </w:t>
      </w:r>
      <w:r w:rsidR="00512189">
        <w:t>unit’s outcomes</w:t>
      </w:r>
      <w:r>
        <w:t xml:space="preserve"> still appropriate? If not, what are the </w:t>
      </w:r>
      <w:r w:rsidR="00512189">
        <w:t>unit’s</w:t>
      </w:r>
      <w:r>
        <w:t xml:space="preserve"> plans/timeline to update the </w:t>
      </w:r>
      <w:r w:rsidR="00512189">
        <w:t>outcomes</w:t>
      </w:r>
      <w:r>
        <w:t>?</w:t>
      </w:r>
    </w:p>
    <w:p w14:paraId="59DE9626" w14:textId="77777777" w:rsidR="00512189" w:rsidRDefault="00512189"/>
    <w:p w14:paraId="1C4AD8A5" w14:textId="4A026644" w:rsidR="00D66B42" w:rsidRDefault="00530465" w:rsidP="00F67DEB">
      <w:pPr>
        <w:pStyle w:val="ListParagraph"/>
        <w:numPr>
          <w:ilvl w:val="0"/>
          <w:numId w:val="3"/>
        </w:numPr>
      </w:pPr>
      <w:r>
        <w:t>Are t</w:t>
      </w:r>
      <w:r w:rsidR="00512189">
        <w:t>h</w:t>
      </w:r>
      <w:r>
        <w:t>e measures used still relevant and meaning</w:t>
      </w:r>
      <w:r w:rsidR="00967185">
        <w:t xml:space="preserve">ful? </w:t>
      </w:r>
    </w:p>
    <w:p w14:paraId="7E65F320" w14:textId="77777777" w:rsidR="00530465" w:rsidRDefault="00530465"/>
    <w:p w14:paraId="64605EF3" w14:textId="70656F56" w:rsidR="00D66B42" w:rsidRPr="00530465" w:rsidRDefault="00530465" w:rsidP="00F67DEB">
      <w:pPr>
        <w:pStyle w:val="ListParagraph"/>
        <w:numPr>
          <w:ilvl w:val="0"/>
          <w:numId w:val="3"/>
        </w:numPr>
      </w:pPr>
      <w:r>
        <w:t>Are the targets for success still relevant and meaningful?</w:t>
      </w:r>
    </w:p>
    <w:p w14:paraId="602783AA" w14:textId="77777777" w:rsidR="00530465" w:rsidRDefault="00530465">
      <w:pPr>
        <w:rPr>
          <w:u w:val="single"/>
        </w:rPr>
      </w:pPr>
    </w:p>
    <w:p w14:paraId="66F30678" w14:textId="77777777" w:rsidR="00530465" w:rsidRDefault="00530465">
      <w:pPr>
        <w:rPr>
          <w:u w:val="single"/>
        </w:rPr>
      </w:pPr>
    </w:p>
    <w:p w14:paraId="144C1126" w14:textId="77777777" w:rsidR="00530465" w:rsidRDefault="00530465">
      <w:pPr>
        <w:rPr>
          <w:u w:val="single"/>
        </w:rPr>
      </w:pPr>
      <w:r w:rsidRPr="00530465">
        <w:rPr>
          <w:u w:val="single"/>
        </w:rPr>
        <w:t>Data Analysis</w:t>
      </w:r>
    </w:p>
    <w:p w14:paraId="453A9354" w14:textId="3C36B73B" w:rsidR="00530465" w:rsidRDefault="00D66B42" w:rsidP="00F67DEB">
      <w:pPr>
        <w:pStyle w:val="ListParagraph"/>
        <w:numPr>
          <w:ilvl w:val="0"/>
          <w:numId w:val="4"/>
        </w:numPr>
      </w:pPr>
      <w:r>
        <w:t xml:space="preserve">Based on </w:t>
      </w:r>
      <w:r w:rsidR="00181D0D">
        <w:t xml:space="preserve">the </w:t>
      </w:r>
      <w:r>
        <w:t>analysis of the</w:t>
      </w:r>
      <w:r w:rsidR="00530465">
        <w:t xml:space="preserve"> assessment findings, what are the strengths of the </w:t>
      </w:r>
      <w:r w:rsidR="00512189">
        <w:t>unit</w:t>
      </w:r>
      <w:r w:rsidR="00530465">
        <w:t>?</w:t>
      </w:r>
    </w:p>
    <w:p w14:paraId="121EB9EC" w14:textId="77777777" w:rsidR="00530465" w:rsidRDefault="00530465"/>
    <w:p w14:paraId="3FCF5A85" w14:textId="1A2028E7" w:rsidR="00530465" w:rsidRDefault="00530465" w:rsidP="00F67DEB">
      <w:pPr>
        <w:pStyle w:val="ListParagraph"/>
        <w:numPr>
          <w:ilvl w:val="0"/>
          <w:numId w:val="4"/>
        </w:numPr>
      </w:pPr>
      <w:r>
        <w:t xml:space="preserve">Based on </w:t>
      </w:r>
      <w:r w:rsidR="00181D0D">
        <w:t xml:space="preserve">the </w:t>
      </w:r>
      <w:r w:rsidR="00D66B42">
        <w:t>analysis of the</w:t>
      </w:r>
      <w:r>
        <w:t xml:space="preserve"> assessment findings, </w:t>
      </w:r>
      <w:r w:rsidR="00D66B42">
        <w:t xml:space="preserve">how has the </w:t>
      </w:r>
      <w:r w:rsidR="00512189">
        <w:t>unit</w:t>
      </w:r>
      <w:r w:rsidR="00D66B42">
        <w:t xml:space="preserve"> improved</w:t>
      </w:r>
      <w:r>
        <w:t>?</w:t>
      </w:r>
    </w:p>
    <w:p w14:paraId="26CFAE0A" w14:textId="77777777" w:rsidR="00530465" w:rsidRDefault="00530465" w:rsidP="00512189"/>
    <w:p w14:paraId="08548609" w14:textId="5ECDF0EB" w:rsidR="00530465" w:rsidRDefault="00530465" w:rsidP="00F67DEB">
      <w:pPr>
        <w:pStyle w:val="ListParagraph"/>
        <w:numPr>
          <w:ilvl w:val="0"/>
          <w:numId w:val="4"/>
        </w:numPr>
      </w:pPr>
      <w:r>
        <w:t xml:space="preserve">Based on </w:t>
      </w:r>
      <w:r w:rsidR="00181D0D">
        <w:t xml:space="preserve">the </w:t>
      </w:r>
      <w:r w:rsidR="00D66B42">
        <w:t xml:space="preserve">analysis of the </w:t>
      </w:r>
      <w:r>
        <w:t xml:space="preserve">assessment findings, what are the areas of concern within the </w:t>
      </w:r>
      <w:r w:rsidR="00512189">
        <w:t>unit</w:t>
      </w:r>
      <w:r>
        <w:t>?</w:t>
      </w:r>
    </w:p>
    <w:p w14:paraId="7EED3803" w14:textId="6D8AD22F" w:rsidR="00512189" w:rsidRDefault="00512189"/>
    <w:p w14:paraId="01AE4219" w14:textId="152A77A6" w:rsidR="00512189" w:rsidRDefault="00512189"/>
    <w:p w14:paraId="193CE87C" w14:textId="09A77157" w:rsidR="00512189" w:rsidRDefault="00512189">
      <w:pPr>
        <w:rPr>
          <w:u w:val="single"/>
        </w:rPr>
      </w:pPr>
      <w:r w:rsidRPr="00512189">
        <w:rPr>
          <w:u w:val="single"/>
        </w:rPr>
        <w:t>Closing the Loop</w:t>
      </w:r>
    </w:p>
    <w:p w14:paraId="77B3C907" w14:textId="43933085" w:rsidR="00512189" w:rsidRPr="00512189" w:rsidRDefault="00512189" w:rsidP="00F67DEB">
      <w:pPr>
        <w:pStyle w:val="ListParagraph"/>
        <w:numPr>
          <w:ilvl w:val="0"/>
          <w:numId w:val="5"/>
        </w:numPr>
      </w:pPr>
      <w:r>
        <w:t xml:space="preserve">What improvements are currently planned or being implemented by the unit as a result of the assessment </w:t>
      </w:r>
      <w:r w:rsidR="00F67DEB">
        <w:t>findings</w:t>
      </w:r>
      <w:r>
        <w:t xml:space="preserve">? </w:t>
      </w:r>
    </w:p>
    <w:p w14:paraId="4CA2E160" w14:textId="77777777" w:rsidR="00AD479A" w:rsidRDefault="00AD479A"/>
    <w:p w14:paraId="6FC469A7" w14:textId="77777777" w:rsidR="00967185" w:rsidRDefault="00967185"/>
    <w:p w14:paraId="5D16176A" w14:textId="77777777" w:rsidR="00967185" w:rsidRDefault="00967185"/>
    <w:p w14:paraId="338D1F24" w14:textId="77777777" w:rsidR="00967185" w:rsidRPr="00530465" w:rsidRDefault="00967185"/>
    <w:sectPr w:rsidR="00967185" w:rsidRPr="005304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9BFDA" w14:textId="77777777" w:rsidR="004B01A6" w:rsidRDefault="004B01A6" w:rsidP="00530465">
      <w:pPr>
        <w:spacing w:after="0" w:line="240" w:lineRule="auto"/>
      </w:pPr>
      <w:r>
        <w:separator/>
      </w:r>
    </w:p>
  </w:endnote>
  <w:endnote w:type="continuationSeparator" w:id="0">
    <w:p w14:paraId="034D55EB" w14:textId="77777777" w:rsidR="004B01A6" w:rsidRDefault="004B01A6" w:rsidP="005304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E68AC" w14:textId="77777777" w:rsidR="00181D0D" w:rsidRDefault="00181D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C89E00" w14:textId="77777777" w:rsidR="00181D0D" w:rsidRDefault="00181D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CB884" w14:textId="77777777" w:rsidR="00181D0D" w:rsidRDefault="00181D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7E827" w14:textId="77777777" w:rsidR="004B01A6" w:rsidRDefault="004B01A6" w:rsidP="00530465">
      <w:pPr>
        <w:spacing w:after="0" w:line="240" w:lineRule="auto"/>
      </w:pPr>
      <w:r>
        <w:separator/>
      </w:r>
    </w:p>
  </w:footnote>
  <w:footnote w:type="continuationSeparator" w:id="0">
    <w:p w14:paraId="0C6C8122" w14:textId="77777777" w:rsidR="004B01A6" w:rsidRDefault="004B01A6" w:rsidP="005304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D65F5" w14:textId="77777777" w:rsidR="00181D0D" w:rsidRDefault="00181D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DA494" w14:textId="77F967E9" w:rsidR="00530465" w:rsidRDefault="00530465">
    <w:pPr>
      <w:pStyle w:val="Header"/>
    </w:pPr>
    <w:r>
      <w:t>Continuous Improvement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23D96" w14:textId="77777777" w:rsidR="00181D0D" w:rsidRDefault="00181D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95BFE"/>
    <w:multiLevelType w:val="hybridMultilevel"/>
    <w:tmpl w:val="82DE0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4D40D5"/>
    <w:multiLevelType w:val="hybridMultilevel"/>
    <w:tmpl w:val="C338DEB8"/>
    <w:lvl w:ilvl="0" w:tplc="E62CCA1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1C0F65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62821E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A9A02C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A34649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000BAF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FE2612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FCE97F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A134CC8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621A5778"/>
    <w:multiLevelType w:val="hybridMultilevel"/>
    <w:tmpl w:val="8020E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3057F0D"/>
    <w:multiLevelType w:val="hybridMultilevel"/>
    <w:tmpl w:val="BBB6D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1A51A56"/>
    <w:multiLevelType w:val="hybridMultilevel"/>
    <w:tmpl w:val="303262DA"/>
    <w:lvl w:ilvl="0" w:tplc="A6745E9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41A9C2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F984AE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888C21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6FE802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142628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BC204F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D08954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197E6DA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cytDAysDAxtLBU0lEKTi0uzszPAykwqgUAH8uxbywAAAA="/>
  </w:docVars>
  <w:rsids>
    <w:rsidRoot w:val="00530465"/>
    <w:rsid w:val="0000365C"/>
    <w:rsid w:val="00181D0D"/>
    <w:rsid w:val="004B01A6"/>
    <w:rsid w:val="00512189"/>
    <w:rsid w:val="00530465"/>
    <w:rsid w:val="00546685"/>
    <w:rsid w:val="008117D5"/>
    <w:rsid w:val="0085346A"/>
    <w:rsid w:val="00964ECE"/>
    <w:rsid w:val="00967185"/>
    <w:rsid w:val="00AD479A"/>
    <w:rsid w:val="00C50A16"/>
    <w:rsid w:val="00CA0236"/>
    <w:rsid w:val="00D66B42"/>
    <w:rsid w:val="00F51C9E"/>
    <w:rsid w:val="00F67DEB"/>
    <w:rsid w:val="00F76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A3848"/>
  <w15:chartTrackingRefBased/>
  <w15:docId w15:val="{4599A603-7676-4050-AD5C-8F6F6B420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04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465"/>
  </w:style>
  <w:style w:type="paragraph" w:styleId="Footer">
    <w:name w:val="footer"/>
    <w:basedOn w:val="Normal"/>
    <w:link w:val="FooterChar"/>
    <w:uiPriority w:val="99"/>
    <w:unhideWhenUsed/>
    <w:rsid w:val="005304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465"/>
  </w:style>
  <w:style w:type="paragraph" w:styleId="ListParagraph">
    <w:name w:val="List Paragraph"/>
    <w:basedOn w:val="Normal"/>
    <w:uiPriority w:val="34"/>
    <w:qFormat/>
    <w:rsid w:val="00F67D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45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061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7905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08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64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37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73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607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8959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73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CC</Company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er, Bryan</dc:creator>
  <cp:keywords/>
  <dc:description/>
  <cp:lastModifiedBy>Baker, Bryan</cp:lastModifiedBy>
  <cp:revision>2</cp:revision>
  <dcterms:created xsi:type="dcterms:W3CDTF">2020-04-26T21:34:00Z</dcterms:created>
  <dcterms:modified xsi:type="dcterms:W3CDTF">2020-04-26T21:34:00Z</dcterms:modified>
</cp:coreProperties>
</file>